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28C6B" w14:textId="2BE99A07" w:rsidR="001C155C" w:rsidRDefault="00515E2B" w:rsidP="0007587A">
      <w:pPr>
        <w:pStyle w:val="Title"/>
        <w:jc w:val="center"/>
      </w:pPr>
      <w:r>
        <w:t>longevity in action</w:t>
      </w:r>
    </w:p>
    <w:p w14:paraId="7C0DEAF4" w14:textId="68B857A3" w:rsidR="0007587A" w:rsidRDefault="00515E2B" w:rsidP="0007587A">
      <w:pPr>
        <w:pStyle w:val="Title"/>
        <w:jc w:val="center"/>
      </w:pPr>
      <w:r>
        <w:rPr>
          <w:rStyle w:val="Heading2Char"/>
        </w:rPr>
        <w:t>never act your age</w:t>
      </w:r>
    </w:p>
    <w:p w14:paraId="633FA7B3" w14:textId="77777777" w:rsidR="006536B1" w:rsidRPr="006536B1" w:rsidRDefault="006536B1" w:rsidP="006536B1"/>
    <w:p w14:paraId="0306FEC1" w14:textId="77777777" w:rsidR="00515E2B" w:rsidRPr="0064234A" w:rsidRDefault="00515E2B" w:rsidP="00515E2B">
      <w:pPr>
        <w:pStyle w:val="Heading1"/>
      </w:pPr>
      <w:r w:rsidRPr="0064234A">
        <w:t>Group Event: “What Would You Do…?”</w:t>
      </w:r>
    </w:p>
    <w:p w14:paraId="3E67F33A" w14:textId="77777777" w:rsidR="00515E2B" w:rsidRPr="0064234A" w:rsidRDefault="00515E2B" w:rsidP="00515E2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64234A">
        <w:rPr>
          <w:rFonts w:ascii="Arial" w:hAnsi="Arial" w:cs="Arial"/>
        </w:rPr>
        <w:t>Use this space for any personal notes or planning.</w:t>
      </w:r>
    </w:p>
    <w:p w14:paraId="6808A57A" w14:textId="77777777" w:rsidR="00D511F5" w:rsidRDefault="00515E2B" w:rsidP="00515E2B">
      <w:pPr>
        <w:widowControl w:val="0"/>
        <w:autoSpaceDE w:val="0"/>
        <w:autoSpaceDN w:val="0"/>
        <w:adjustRightInd w:val="0"/>
        <w:rPr>
          <w:rFonts w:asciiTheme="majorHAnsi" w:hAnsiTheme="majorHAnsi" w:cs="Arial"/>
          <w:color w:val="000000" w:themeColor="text1"/>
          <w:sz w:val="32"/>
          <w:szCs w:val="32"/>
        </w:rPr>
      </w:pPr>
      <w:r w:rsidRPr="0064234A">
        <w:rPr>
          <w:rFonts w:ascii="Arial" w:hAnsi="Arial" w:cs="Arial"/>
          <w:color w:val="000000" w:themeColor="text1"/>
        </w:rPr>
        <w:t>Step #1</w:t>
      </w:r>
      <w:r>
        <w:rPr>
          <w:rFonts w:asciiTheme="majorHAnsi" w:hAnsiTheme="majorHAnsi" w:cs="Arial"/>
          <w:color w:val="000000" w:themeColor="text1"/>
          <w:sz w:val="32"/>
          <w:szCs w:val="32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D511F5" w14:paraId="1EBA997D" w14:textId="77777777" w:rsidTr="00FB0652">
        <w:tc>
          <w:tcPr>
            <w:tcW w:w="10790" w:type="dxa"/>
            <w:tcBorders>
              <w:bottom w:val="single" w:sz="4" w:space="0" w:color="auto"/>
            </w:tcBorders>
          </w:tcPr>
          <w:p w14:paraId="2EC12E49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4196EC0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11F5" w14:paraId="3FA56A2B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79F0CCD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BBAFDC0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11F5" w14:paraId="548CAC3A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7E6CF09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CA156D2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2EA0AA8A" w14:textId="1132E1AF" w:rsidR="00515E2B" w:rsidRDefault="00515E2B" w:rsidP="00515E2B">
      <w:pPr>
        <w:widowControl w:val="0"/>
        <w:autoSpaceDE w:val="0"/>
        <w:autoSpaceDN w:val="0"/>
        <w:adjustRightInd w:val="0"/>
        <w:rPr>
          <w:rFonts w:asciiTheme="majorHAnsi" w:hAnsiTheme="majorHAnsi" w:cs="Arial"/>
          <w:color w:val="000000" w:themeColor="text1"/>
          <w:sz w:val="32"/>
          <w:szCs w:val="32"/>
        </w:rPr>
      </w:pPr>
    </w:p>
    <w:p w14:paraId="3CA0570F" w14:textId="77777777" w:rsidR="00D511F5" w:rsidRDefault="00515E2B" w:rsidP="00515E2B">
      <w:pPr>
        <w:widowControl w:val="0"/>
        <w:autoSpaceDE w:val="0"/>
        <w:autoSpaceDN w:val="0"/>
        <w:adjustRightInd w:val="0"/>
        <w:rPr>
          <w:rFonts w:asciiTheme="majorHAnsi" w:hAnsiTheme="majorHAnsi" w:cs="Arial"/>
          <w:color w:val="000000" w:themeColor="text1"/>
          <w:sz w:val="32"/>
          <w:szCs w:val="32"/>
        </w:rPr>
      </w:pPr>
      <w:r w:rsidRPr="0064234A">
        <w:rPr>
          <w:rFonts w:ascii="Arial" w:hAnsi="Arial" w:cs="Arial"/>
          <w:color w:val="000000" w:themeColor="text1"/>
        </w:rPr>
        <w:t>Step #2</w:t>
      </w:r>
      <w:r>
        <w:rPr>
          <w:rFonts w:asciiTheme="majorHAnsi" w:hAnsiTheme="majorHAnsi" w:cs="Arial"/>
          <w:color w:val="000000" w:themeColor="text1"/>
          <w:sz w:val="32"/>
          <w:szCs w:val="32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D511F5" w14:paraId="741AA36F" w14:textId="77777777" w:rsidTr="00FB0652">
        <w:tc>
          <w:tcPr>
            <w:tcW w:w="10790" w:type="dxa"/>
            <w:tcBorders>
              <w:bottom w:val="single" w:sz="4" w:space="0" w:color="auto"/>
            </w:tcBorders>
          </w:tcPr>
          <w:p w14:paraId="6E38A227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DB1ABDB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11F5" w14:paraId="6FE7B5E4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CFCBFFA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75DADF7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11F5" w14:paraId="40FFEA7F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739F1E0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500F690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64BB2CBF" w14:textId="66AE026F" w:rsidR="00515E2B" w:rsidRDefault="00515E2B" w:rsidP="00515E2B">
      <w:pPr>
        <w:widowControl w:val="0"/>
        <w:autoSpaceDE w:val="0"/>
        <w:autoSpaceDN w:val="0"/>
        <w:adjustRightInd w:val="0"/>
        <w:rPr>
          <w:rFonts w:asciiTheme="majorHAnsi" w:hAnsiTheme="majorHAnsi" w:cs="Arial"/>
          <w:color w:val="000000" w:themeColor="text1"/>
          <w:sz w:val="32"/>
          <w:szCs w:val="32"/>
        </w:rPr>
      </w:pPr>
    </w:p>
    <w:p w14:paraId="5CC802CC" w14:textId="77777777" w:rsidR="00D511F5" w:rsidRPr="0064234A" w:rsidRDefault="00515E2B" w:rsidP="00D511F5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  <w:r w:rsidRPr="0064234A">
        <w:rPr>
          <w:rFonts w:ascii="Arial" w:hAnsi="Arial" w:cs="Arial"/>
          <w:color w:val="000000" w:themeColor="text1"/>
        </w:rPr>
        <w:t>Step #3</w:t>
      </w:r>
      <w:r>
        <w:rPr>
          <w:rFonts w:asciiTheme="majorHAnsi" w:hAnsiTheme="majorHAnsi" w:cs="Arial"/>
          <w:color w:val="000000" w:themeColor="text1"/>
          <w:sz w:val="32"/>
          <w:szCs w:val="32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D511F5" w14:paraId="7ADABD45" w14:textId="77777777" w:rsidTr="00FB0652">
        <w:tc>
          <w:tcPr>
            <w:tcW w:w="10790" w:type="dxa"/>
            <w:tcBorders>
              <w:bottom w:val="single" w:sz="4" w:space="0" w:color="auto"/>
            </w:tcBorders>
          </w:tcPr>
          <w:p w14:paraId="00203AC8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F7BC8FE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11F5" w14:paraId="574CE7BA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9BF82D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E8CB6C7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11F5" w14:paraId="515D7E5B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C62B8F1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25DBE62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6F14BFF" w14:textId="77777777" w:rsidR="00D511F5" w:rsidRDefault="00D511F5" w:rsidP="00D511F5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</w:p>
    <w:p w14:paraId="3D990676" w14:textId="0939BC16" w:rsidR="00515E2B" w:rsidRPr="0064234A" w:rsidRDefault="00515E2B" w:rsidP="00D511F5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color w:val="000000" w:themeColor="text1"/>
        </w:rPr>
      </w:pPr>
      <w:r w:rsidRPr="0064234A">
        <w:rPr>
          <w:rFonts w:ascii="Arial" w:hAnsi="Arial" w:cs="Arial"/>
          <w:color w:val="000000" w:themeColor="text1"/>
        </w:rPr>
        <w:t>Step #4</w:t>
      </w:r>
      <w:r w:rsidRPr="0064234A">
        <w:rPr>
          <w:rFonts w:ascii="Arial" w:hAnsi="Arial" w:cs="Arial"/>
          <w:b/>
          <w:i/>
          <w:color w:val="000000" w:themeColor="text1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D511F5" w14:paraId="63760095" w14:textId="77777777" w:rsidTr="00FB0652">
        <w:tc>
          <w:tcPr>
            <w:tcW w:w="10790" w:type="dxa"/>
            <w:tcBorders>
              <w:bottom w:val="single" w:sz="4" w:space="0" w:color="auto"/>
            </w:tcBorders>
          </w:tcPr>
          <w:p w14:paraId="3C86C772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99E2820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11F5" w14:paraId="70866D77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1012D5E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53655CC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D511F5" w14:paraId="5C938C6C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0225FD2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1C2E336" w14:textId="77777777" w:rsidR="00D511F5" w:rsidRDefault="00D511F5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29E82E91" w14:textId="77777777" w:rsidR="00515E2B" w:rsidRPr="007A0DB1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Style w:val="scxw23790728"/>
          <w:rFonts w:ascii="Arial" w:hAnsi="Arial" w:cs="Arial"/>
          <w:caps/>
          <w:color w:val="F45C21"/>
          <w:sz w:val="32"/>
          <w:szCs w:val="32"/>
          <w:shd w:val="clear" w:color="auto" w:fill="FFFFFF"/>
        </w:rPr>
      </w:pPr>
      <w:r w:rsidRPr="007A0DB1">
        <w:rPr>
          <w:rStyle w:val="normaltextrun"/>
          <w:rFonts w:ascii="Arial" w:hAnsi="Arial" w:cs="Arial"/>
          <w:caps/>
          <w:color w:val="000633"/>
          <w:sz w:val="48"/>
          <w:szCs w:val="48"/>
          <w:shd w:val="clear" w:color="auto" w:fill="FFFFFF"/>
        </w:rPr>
        <w:t>Longevity in action</w:t>
      </w:r>
      <w:r w:rsidRPr="007A0DB1">
        <w:rPr>
          <w:rFonts w:ascii="Arial" w:hAnsi="Arial" w:cs="Arial"/>
        </w:rPr>
        <w:t> </w:t>
      </w:r>
      <w:r w:rsidRPr="007A0DB1">
        <w:rPr>
          <w:rFonts w:ascii="Arial" w:hAnsi="Arial" w:cs="Arial"/>
          <w:sz w:val="48"/>
          <w:szCs w:val="48"/>
        </w:rPr>
        <w:t>SESSION</w:t>
      </w:r>
      <w:r w:rsidRPr="007A0DB1">
        <w:rPr>
          <w:rStyle w:val="scxw23790728"/>
          <w:rFonts w:ascii="Arial" w:hAnsi="Arial" w:cs="Arial"/>
          <w:caps/>
          <w:color w:val="000633"/>
          <w:sz w:val="32"/>
          <w:szCs w:val="32"/>
          <w:shd w:val="clear" w:color="auto" w:fill="FFFFFF"/>
        </w:rPr>
        <w:t> </w:t>
      </w:r>
      <w:r w:rsidRPr="007A0DB1">
        <w:rPr>
          <w:rStyle w:val="scxw23790728"/>
          <w:rFonts w:ascii="Arial" w:hAnsi="Arial" w:cs="Arial"/>
          <w:caps/>
          <w:color w:val="000633"/>
          <w:sz w:val="32"/>
          <w:szCs w:val="32"/>
          <w:shd w:val="clear" w:color="auto" w:fill="FFFFFF"/>
        </w:rPr>
        <w:br/>
      </w:r>
      <w:r>
        <w:rPr>
          <w:rStyle w:val="scxw23790728"/>
          <w:rFonts w:ascii="Arial" w:hAnsi="Arial" w:cs="Arial"/>
          <w:caps/>
          <w:color w:val="F45C21"/>
          <w:sz w:val="32"/>
          <w:szCs w:val="32"/>
          <w:shd w:val="clear" w:color="auto" w:fill="FFFFFF"/>
        </w:rPr>
        <w:t>never act your age</w:t>
      </w:r>
    </w:p>
    <w:p w14:paraId="4B4F3802" w14:textId="77777777" w:rsidR="00515E2B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Calibri Light" w:hAnsi="Calibri Light" w:cs="Arial"/>
          <w:color w:val="000000" w:themeColor="text1"/>
          <w:sz w:val="28"/>
          <w:szCs w:val="28"/>
        </w:rPr>
      </w:pPr>
    </w:p>
    <w:p w14:paraId="39247B92" w14:textId="77777777" w:rsidR="00515E2B" w:rsidRPr="00D511F5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D511F5">
        <w:rPr>
          <w:rFonts w:ascii="Arial" w:hAnsi="Arial" w:cs="Arial"/>
          <w:color w:val="000000" w:themeColor="text1"/>
          <w:sz w:val="28"/>
          <w:szCs w:val="24"/>
        </w:rPr>
        <w:t>Date: _____________________</w:t>
      </w:r>
    </w:p>
    <w:p w14:paraId="47A55785" w14:textId="77777777" w:rsidR="00515E2B" w:rsidRPr="00D511F5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2D1B6E19" w14:textId="77777777" w:rsidR="00515E2B" w:rsidRPr="00D511F5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D511F5">
        <w:rPr>
          <w:rFonts w:ascii="Arial" w:hAnsi="Arial" w:cs="Arial"/>
          <w:color w:val="000000" w:themeColor="text1"/>
          <w:sz w:val="28"/>
          <w:szCs w:val="24"/>
        </w:rPr>
        <w:t>Word or phrase to sum up the day: ____________________________</w:t>
      </w:r>
    </w:p>
    <w:p w14:paraId="105B7453" w14:textId="77777777" w:rsidR="00515E2B" w:rsidRPr="00D511F5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ED7D31" w:themeColor="accent2"/>
          <w:sz w:val="28"/>
          <w:szCs w:val="24"/>
        </w:rPr>
      </w:pPr>
    </w:p>
    <w:p w14:paraId="1F8A5352" w14:textId="77777777" w:rsidR="00515E2B" w:rsidRPr="00D511F5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D511F5">
        <w:rPr>
          <w:rFonts w:ascii="Arial" w:hAnsi="Arial" w:cs="Arial"/>
          <w:b/>
          <w:color w:val="000000" w:themeColor="text1"/>
          <w:sz w:val="28"/>
          <w:szCs w:val="24"/>
        </w:rPr>
        <w:t xml:space="preserve">Questions you may want to consider for this journal entry: </w:t>
      </w:r>
    </w:p>
    <w:p w14:paraId="18AB28FD" w14:textId="77777777" w:rsidR="00515E2B" w:rsidRPr="00D511F5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D511F5">
        <w:rPr>
          <w:rFonts w:ascii="Arial" w:hAnsi="Arial" w:cs="Arial"/>
          <w:color w:val="000000" w:themeColor="text1"/>
          <w:sz w:val="28"/>
          <w:szCs w:val="24"/>
        </w:rPr>
        <w:t>“What step(s) I can make this week toward making my dream a reality?”</w:t>
      </w:r>
    </w:p>
    <w:p w14:paraId="79502E39" w14:textId="77777777" w:rsidR="00515E2B" w:rsidRPr="00D511F5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D511F5">
        <w:rPr>
          <w:rFonts w:ascii="Arial" w:hAnsi="Arial" w:cs="Arial"/>
          <w:color w:val="000000" w:themeColor="text1"/>
          <w:sz w:val="28"/>
          <w:szCs w:val="24"/>
        </w:rPr>
        <w:t xml:space="preserve">“What are some ways in which I can avoid ‘acting my age’?” </w:t>
      </w:r>
    </w:p>
    <w:p w14:paraId="140A4961" w14:textId="77777777" w:rsidR="00515E2B" w:rsidRPr="00D511F5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69ADCDB3" w14:textId="77777777" w:rsidR="00515E2B" w:rsidRPr="00D511F5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D511F5">
        <w:rPr>
          <w:rFonts w:ascii="Arial" w:hAnsi="Arial" w:cs="Arial"/>
          <w:b/>
          <w:color w:val="000000" w:themeColor="text1"/>
          <w:sz w:val="28"/>
          <w:szCs w:val="24"/>
        </w:rPr>
        <w:t>Consider how you would complete these statements:</w:t>
      </w:r>
    </w:p>
    <w:p w14:paraId="4BB94676" w14:textId="77777777" w:rsidR="00515E2B" w:rsidRPr="00D511F5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D511F5">
        <w:rPr>
          <w:rFonts w:ascii="Arial" w:hAnsi="Arial" w:cs="Arial"/>
          <w:color w:val="000000" w:themeColor="text1"/>
          <w:sz w:val="28"/>
          <w:szCs w:val="24"/>
        </w:rPr>
        <w:t>“I want to be ____________.”</w:t>
      </w:r>
    </w:p>
    <w:p w14:paraId="1DD0EF11" w14:textId="77777777" w:rsidR="00515E2B" w:rsidRPr="00D511F5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D511F5">
        <w:rPr>
          <w:rFonts w:ascii="Arial" w:hAnsi="Arial" w:cs="Arial"/>
          <w:color w:val="000000" w:themeColor="text1"/>
          <w:sz w:val="28"/>
          <w:szCs w:val="24"/>
        </w:rPr>
        <w:t>“I want to feel ___________.”</w:t>
      </w:r>
    </w:p>
    <w:p w14:paraId="73701C9D" w14:textId="77777777" w:rsidR="00515E2B" w:rsidRPr="00D511F5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2F06B124" w14:textId="77777777" w:rsidR="00515E2B" w:rsidRPr="00D511F5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45C21"/>
          <w:sz w:val="28"/>
          <w:szCs w:val="24"/>
        </w:rPr>
      </w:pPr>
      <w:r w:rsidRPr="00D511F5">
        <w:rPr>
          <w:rFonts w:ascii="Arial" w:hAnsi="Arial" w:cs="Arial"/>
          <w:b/>
          <w:bCs/>
          <w:color w:val="F45C21"/>
          <w:sz w:val="28"/>
          <w:szCs w:val="24"/>
        </w:rPr>
        <w:t xml:space="preserve">Journal Entry </w:t>
      </w:r>
    </w:p>
    <w:p w14:paraId="2EC68088" w14:textId="77777777" w:rsidR="00515E2B" w:rsidRPr="00D511F5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 w:themeColor="text1"/>
          <w:sz w:val="28"/>
          <w:szCs w:val="24"/>
        </w:rPr>
      </w:pPr>
      <w:r w:rsidRPr="00D511F5">
        <w:rPr>
          <w:rFonts w:ascii="Arial" w:hAnsi="Arial" w:cs="Arial"/>
          <w:i/>
          <w:color w:val="000000" w:themeColor="text1"/>
          <w:sz w:val="28"/>
          <w:szCs w:val="24"/>
        </w:rPr>
        <w:t xml:space="preserve">“How old would you be, if you didn’t know how old you were?” </w:t>
      </w:r>
    </w:p>
    <w:p w14:paraId="6B186AC5" w14:textId="24885D36" w:rsidR="00756EC4" w:rsidRDefault="00515E2B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D511F5">
        <w:rPr>
          <w:rFonts w:ascii="Arial" w:hAnsi="Arial" w:cs="Arial"/>
          <w:color w:val="000000" w:themeColor="text1"/>
          <w:sz w:val="28"/>
          <w:szCs w:val="24"/>
        </w:rPr>
        <w:t>– S</w:t>
      </w:r>
      <w:r w:rsidR="00756EC4">
        <w:rPr>
          <w:rFonts w:ascii="Arial" w:hAnsi="Arial" w:cs="Arial"/>
          <w:color w:val="000000" w:themeColor="text1"/>
          <w:sz w:val="28"/>
          <w:szCs w:val="24"/>
        </w:rPr>
        <w:t xml:space="preserve">atchel Paige </w:t>
      </w:r>
    </w:p>
    <w:p w14:paraId="1E6CB643" w14:textId="4B98F36B" w:rsidR="00756EC4" w:rsidRDefault="00756EC4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B53281" w14:paraId="74088713" w14:textId="77777777" w:rsidTr="00FB0652">
        <w:tc>
          <w:tcPr>
            <w:tcW w:w="10790" w:type="dxa"/>
            <w:tcBorders>
              <w:bottom w:val="single" w:sz="4" w:space="0" w:color="auto"/>
            </w:tcBorders>
          </w:tcPr>
          <w:p w14:paraId="62C18409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4F34771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53281" w14:paraId="2ED78C41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632D99E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7D343A9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53281" w14:paraId="4E0B3678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E2C55A2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5DDEE49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53281" w14:paraId="4F2802A2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F356C2B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F83678A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53281" w14:paraId="384FFCD8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CF9D119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6D79A87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53281" w14:paraId="7F71F2EA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FA3AF1A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58160F8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53281" w14:paraId="615E5995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180FFB4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CDE909A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53281" w14:paraId="7D8CB3C0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B9F89B5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272EA21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53281" w14:paraId="64BF99EB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9D8BCB2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ACBBA87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53281" w14:paraId="71FFDAEF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580B426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58BDF3C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53281" w14:paraId="588BD969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F7EF05E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3D83591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53281" w14:paraId="2703D1B9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82073E7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00B27D4" w14:textId="77777777" w:rsidR="00B53281" w:rsidRDefault="00B5328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45BF29DC" w14:textId="77777777" w:rsidR="00756EC4" w:rsidRDefault="00756EC4" w:rsidP="00D511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sectPr w:rsidR="00756EC4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530E63" w14:textId="77777777" w:rsidR="003E04B9" w:rsidRDefault="003E04B9" w:rsidP="00AC1219">
      <w:pPr>
        <w:spacing w:after="0" w:line="240" w:lineRule="auto"/>
      </w:pPr>
      <w:r>
        <w:separator/>
      </w:r>
    </w:p>
  </w:endnote>
  <w:endnote w:type="continuationSeparator" w:id="0">
    <w:p w14:paraId="0CE64DDF" w14:textId="77777777" w:rsidR="003E04B9" w:rsidRDefault="003E04B9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95AA2" w14:textId="77777777" w:rsidR="003E04B9" w:rsidRDefault="003E04B9" w:rsidP="00AC1219">
      <w:pPr>
        <w:spacing w:after="0" w:line="240" w:lineRule="auto"/>
      </w:pPr>
      <w:r>
        <w:separator/>
      </w:r>
    </w:p>
  </w:footnote>
  <w:footnote w:type="continuationSeparator" w:id="0">
    <w:p w14:paraId="04621817" w14:textId="77777777" w:rsidR="003E04B9" w:rsidRDefault="003E04B9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080352"/>
    <w:rsid w:val="001607A6"/>
    <w:rsid w:val="001C155C"/>
    <w:rsid w:val="001D16ED"/>
    <w:rsid w:val="001D2867"/>
    <w:rsid w:val="00236472"/>
    <w:rsid w:val="002D323E"/>
    <w:rsid w:val="002F6C1D"/>
    <w:rsid w:val="003E04B9"/>
    <w:rsid w:val="00426352"/>
    <w:rsid w:val="004D024C"/>
    <w:rsid w:val="00515E2B"/>
    <w:rsid w:val="00567E5A"/>
    <w:rsid w:val="00572A56"/>
    <w:rsid w:val="006536B1"/>
    <w:rsid w:val="006E7131"/>
    <w:rsid w:val="00756EC4"/>
    <w:rsid w:val="007743E5"/>
    <w:rsid w:val="008436AF"/>
    <w:rsid w:val="00897030"/>
    <w:rsid w:val="008F2E56"/>
    <w:rsid w:val="009021A0"/>
    <w:rsid w:val="009316C8"/>
    <w:rsid w:val="00952F9D"/>
    <w:rsid w:val="00957EFA"/>
    <w:rsid w:val="0098446F"/>
    <w:rsid w:val="00AC1219"/>
    <w:rsid w:val="00AE67F0"/>
    <w:rsid w:val="00B53281"/>
    <w:rsid w:val="00D22275"/>
    <w:rsid w:val="00D511F5"/>
    <w:rsid w:val="00E01593"/>
    <w:rsid w:val="00F11117"/>
    <w:rsid w:val="00F4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515E2B"/>
  </w:style>
  <w:style w:type="character" w:customStyle="1" w:styleId="scxw23790728">
    <w:name w:val="scxw23790728"/>
    <w:basedOn w:val="DefaultParagraphFont"/>
    <w:rsid w:val="00515E2B"/>
  </w:style>
  <w:style w:type="table" w:styleId="TableGrid">
    <w:name w:val="Table Grid"/>
    <w:basedOn w:val="TableNormal"/>
    <w:uiPriority w:val="39"/>
    <w:rsid w:val="00D511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18</cp:revision>
  <dcterms:created xsi:type="dcterms:W3CDTF">2020-12-22T21:59:00Z</dcterms:created>
  <dcterms:modified xsi:type="dcterms:W3CDTF">2021-01-20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